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01995" w14:textId="77777777" w:rsidR="00197C6F" w:rsidRDefault="00197C6F" w:rsidP="007364C8">
      <w:pPr>
        <w:spacing w:after="0" w:line="240" w:lineRule="auto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</w:p>
    <w:p w14:paraId="0CBDA3B6" w14:textId="6D3C5F1E" w:rsidR="00912576" w:rsidRDefault="00197C6F" w:rsidP="007364C8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  <w:r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Rezultati </w:t>
      </w:r>
      <w:r w:rsidR="007364C8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teorijskog dela ispita održanog </w:t>
      </w:r>
      <w:r w:rsidR="004B2D40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28</w:t>
      </w:r>
      <w:r w:rsidR="007364C8" w:rsidRPr="007364C8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.0</w:t>
      </w:r>
      <w:r w:rsidR="004B2D40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4</w:t>
      </w:r>
      <w:r w:rsidR="007364C8" w:rsidRPr="007364C8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.2026</w:t>
      </w:r>
      <w:r w:rsidR="007364C8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. god.</w:t>
      </w:r>
    </w:p>
    <w:p w14:paraId="247C4BAA" w14:textId="0959AD47" w:rsidR="00776A32" w:rsidRPr="00551C9E" w:rsidRDefault="00776A32" w:rsidP="00F47728">
      <w:pPr>
        <w:spacing w:after="0" w:line="240" w:lineRule="auto"/>
        <w:jc w:val="center"/>
        <w:rPr>
          <w:rFonts w:ascii="Century Schoolbook" w:eastAsia="Times New Roman" w:hAnsi="Century Schoolbook" w:cs="Arial"/>
          <w:bCs/>
          <w:color w:val="000000" w:themeColor="text1"/>
          <w:sz w:val="28"/>
          <w:szCs w:val="20"/>
          <w:lang w:val="sr-Latn-RS"/>
        </w:rPr>
      </w:pPr>
    </w:p>
    <w:tbl>
      <w:tblPr>
        <w:tblW w:w="5157" w:type="dxa"/>
        <w:tblLook w:val="04A0" w:firstRow="1" w:lastRow="0" w:firstColumn="1" w:lastColumn="0" w:noHBand="0" w:noVBand="1"/>
      </w:tblPr>
      <w:tblGrid>
        <w:gridCol w:w="1555"/>
        <w:gridCol w:w="1296"/>
        <w:gridCol w:w="1081"/>
        <w:gridCol w:w="1480"/>
      </w:tblGrid>
      <w:tr w:rsidR="00D454B1" w:rsidRPr="00D454B1" w14:paraId="5651B817" w14:textId="77777777" w:rsidTr="009438E8">
        <w:trPr>
          <w:trHeight w:val="30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2DB91B47" w14:textId="77777777" w:rsidR="00D454B1" w:rsidRPr="00D454B1" w:rsidRDefault="00D454B1" w:rsidP="00D454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>Broj indeksa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31583FD2" w14:textId="77777777" w:rsidR="00D454B1" w:rsidRPr="00D454B1" w:rsidRDefault="00D454B1" w:rsidP="00D454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>Prezime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1952AA4" w14:textId="77777777" w:rsidR="00D454B1" w:rsidRPr="00D454B1" w:rsidRDefault="00D454B1" w:rsidP="00D454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 xml:space="preserve">Ime 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729196C3" w14:textId="0B1E9013" w:rsidR="00D454B1" w:rsidRPr="00D454B1" w:rsidRDefault="007B7859" w:rsidP="00D454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>Bodovi</w:t>
            </w:r>
          </w:p>
        </w:tc>
      </w:tr>
      <w:tr w:rsidR="00D454B1" w:rsidRPr="00D454B1" w14:paraId="7A20FE3F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30E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9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20DDA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Đermano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338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eodor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8430C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42</w:t>
            </w:r>
          </w:p>
        </w:tc>
      </w:tr>
      <w:tr w:rsidR="00D454B1" w:rsidRPr="00D454B1" w14:paraId="291979E9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9D6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8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CB6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telje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686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arko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517F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40,5</w:t>
            </w:r>
          </w:p>
        </w:tc>
      </w:tr>
      <w:tr w:rsidR="00D454B1" w:rsidRPr="00D454B1" w14:paraId="349C4BB6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B46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5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3248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anč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C9AAC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Pavl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66D4E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39</w:t>
            </w:r>
          </w:p>
        </w:tc>
      </w:tr>
      <w:tr w:rsidR="00D454B1" w:rsidRPr="00D454B1" w14:paraId="6DFBC9FA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610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22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2B0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Šljuk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915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Ognje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103CE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38,5</w:t>
            </w:r>
          </w:p>
        </w:tc>
      </w:tr>
      <w:tr w:rsidR="00D454B1" w:rsidRPr="00D454B1" w14:paraId="27177193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7B5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5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E52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Stanko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626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Dimitrij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398C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34</w:t>
            </w:r>
          </w:p>
        </w:tc>
      </w:tr>
      <w:tr w:rsidR="00D454B1" w:rsidRPr="00D454B1" w14:paraId="4434E213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CEA5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24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18E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Đorđ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DF3C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Bilja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0857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33</w:t>
            </w:r>
          </w:p>
        </w:tc>
      </w:tr>
      <w:tr w:rsidR="00D454B1" w:rsidRPr="00D454B1" w14:paraId="7066AA87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1BF1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8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D3E3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Stanko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4BF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Jakov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A67C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9</w:t>
            </w:r>
          </w:p>
        </w:tc>
      </w:tr>
      <w:tr w:rsidR="00D454B1" w:rsidRPr="00D454B1" w14:paraId="1DE7CF5C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E1D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9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1AF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Bajč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36239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ndrija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2583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6,5</w:t>
            </w:r>
          </w:p>
        </w:tc>
      </w:tr>
      <w:tr w:rsidR="00D454B1" w:rsidRPr="00D454B1" w14:paraId="44793724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BBC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46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E7A9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Došen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3B1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arko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2B55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4,5</w:t>
            </w:r>
          </w:p>
        </w:tc>
      </w:tr>
      <w:tr w:rsidR="00D454B1" w:rsidRPr="00D454B1" w14:paraId="5FAFA771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430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0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6E4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Ivanče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FC0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Katari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2E01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3,5</w:t>
            </w:r>
          </w:p>
        </w:tc>
      </w:tr>
      <w:tr w:rsidR="00D454B1" w:rsidRPr="00D454B1" w14:paraId="517C5693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B77409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42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8EB833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Nikol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E16B2A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ndrij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D13F76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3,5</w:t>
            </w:r>
          </w:p>
        </w:tc>
      </w:tr>
      <w:tr w:rsidR="00D454B1" w:rsidRPr="00D454B1" w14:paraId="1604E3F5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34E6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40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419D3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Duvnjak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F64F5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Valenti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D269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3</w:t>
            </w:r>
          </w:p>
        </w:tc>
      </w:tr>
      <w:tr w:rsidR="00D454B1" w:rsidRPr="00D454B1" w14:paraId="0AD03B59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F15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61F1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Bibu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1645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ari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25FE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2,5</w:t>
            </w:r>
          </w:p>
        </w:tc>
      </w:tr>
      <w:tr w:rsidR="00D454B1" w:rsidRPr="00D454B1" w14:paraId="32C7346A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1700A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2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1E01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rujič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D545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Nemanj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87C9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1,5</w:t>
            </w:r>
          </w:p>
        </w:tc>
      </w:tr>
      <w:tr w:rsidR="00D454B1" w:rsidRPr="00D454B1" w14:paraId="4B752A4A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28CD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14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2E9A0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Ivanov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9C2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Iv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70B1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20</w:t>
            </w:r>
          </w:p>
        </w:tc>
      </w:tr>
      <w:tr w:rsidR="00D454B1" w:rsidRPr="00D454B1" w14:paraId="00778CAF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399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38/202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328FC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Beše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0312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Vukaši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A93DE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9</w:t>
            </w:r>
          </w:p>
        </w:tc>
      </w:tr>
      <w:tr w:rsidR="00D454B1" w:rsidRPr="00D454B1" w14:paraId="48AE6A4E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55CD1AC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7/202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E45A86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Il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7719E01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ihailo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C7665A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7,5</w:t>
            </w:r>
          </w:p>
        </w:tc>
      </w:tr>
      <w:tr w:rsidR="00D454B1" w:rsidRPr="00D454B1" w14:paraId="1D83CF19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037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31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7B07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Nikol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59E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ir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48F5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6,5</w:t>
            </w:r>
          </w:p>
        </w:tc>
      </w:tr>
      <w:tr w:rsidR="00D454B1" w:rsidRPr="00D454B1" w14:paraId="6580542F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CC1B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2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FFF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Lazare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A40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nđel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FBA2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6,5</w:t>
            </w:r>
          </w:p>
        </w:tc>
      </w:tr>
      <w:tr w:rsidR="00D454B1" w:rsidRPr="00D454B1" w14:paraId="22F16642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833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6/202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9D4A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Kapunac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6DE39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Iva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0F58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5</w:t>
            </w:r>
          </w:p>
        </w:tc>
      </w:tr>
      <w:tr w:rsidR="00D454B1" w:rsidRPr="00D454B1" w14:paraId="5209D9CD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A9C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32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ADD51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Jakimovski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9169C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ija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42A0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4</w:t>
            </w:r>
          </w:p>
        </w:tc>
      </w:tr>
      <w:tr w:rsidR="00D454B1" w:rsidRPr="00D454B1" w14:paraId="6E512942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57A0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29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D96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odoro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235A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nđel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12DC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3,5</w:t>
            </w:r>
          </w:p>
        </w:tc>
      </w:tr>
      <w:tr w:rsidR="00D454B1" w:rsidRPr="00D454B1" w14:paraId="0264B556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B0A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C5A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ilet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35BF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Jele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A759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3,5</w:t>
            </w:r>
          </w:p>
        </w:tc>
      </w:tr>
      <w:tr w:rsidR="00D454B1" w:rsidRPr="00D454B1" w14:paraId="24949750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59F7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40/202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13BA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Milašev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C42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Jovo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7072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2,5</w:t>
            </w:r>
          </w:p>
        </w:tc>
      </w:tr>
      <w:tr w:rsidR="00D454B1" w:rsidRPr="00D454B1" w14:paraId="1303D5FE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D9FF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1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BB80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Bajag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8EA7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ijan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2C86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2</w:t>
            </w:r>
          </w:p>
        </w:tc>
      </w:tr>
      <w:tr w:rsidR="00D454B1" w:rsidRPr="00D454B1" w14:paraId="062821C6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256D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53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8A42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rigub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E0A4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Stepa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BC52D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11,5</w:t>
            </w:r>
          </w:p>
        </w:tc>
      </w:tr>
      <w:tr w:rsidR="00D454B1" w:rsidRPr="00D454B1" w14:paraId="3DDD76B4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454EA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7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6062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Trutić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08577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Renato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F55A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8,5</w:t>
            </w:r>
          </w:p>
        </w:tc>
      </w:tr>
      <w:tr w:rsidR="00D454B1" w:rsidRPr="00D454B1" w14:paraId="01070A89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BEB7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36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5ED5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Višekruna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B7A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Vuk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0EDFF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8</w:t>
            </w:r>
          </w:p>
        </w:tc>
      </w:tr>
      <w:tr w:rsidR="00D454B1" w:rsidRPr="00D454B1" w14:paraId="09BA0027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D468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45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5AD2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Jovin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02BE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Aleks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DC17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6</w:t>
            </w:r>
          </w:p>
        </w:tc>
      </w:tr>
      <w:tr w:rsidR="00D454B1" w:rsidRPr="00D454B1" w14:paraId="79373546" w14:textId="77777777" w:rsidTr="009438E8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48892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GE 26/202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2FEB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Prekajski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0CE9" w14:textId="77777777" w:rsidR="00D454B1" w:rsidRPr="00D454B1" w:rsidRDefault="00D454B1" w:rsidP="00D45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Sar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30582" w14:textId="77777777" w:rsidR="00D454B1" w:rsidRPr="00D454B1" w:rsidRDefault="00D454B1" w:rsidP="00D454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 w:rsidRPr="00D454B1">
              <w:rPr>
                <w:rFonts w:ascii="Calibri" w:eastAsia="Times New Roman" w:hAnsi="Calibri" w:cs="Calibri"/>
                <w:color w:val="000000"/>
                <w:lang w:val="sr-Latn-RS" w:eastAsia="sr-Latn-RS"/>
              </w:rPr>
              <w:t>0</w:t>
            </w:r>
          </w:p>
        </w:tc>
      </w:tr>
    </w:tbl>
    <w:p w14:paraId="6838336F" w14:textId="2F25A4AD" w:rsidR="002301BA" w:rsidRDefault="002301BA" w:rsidP="00197C6F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BoldItalic" w:hAnsi="Calibri-BoldItalic" w:cs="Calibri-BoldItalic"/>
          <w:b/>
          <w:bCs/>
          <w:i/>
          <w:iCs/>
          <w:sz w:val="32"/>
          <w:szCs w:val="32"/>
        </w:rPr>
      </w:pPr>
    </w:p>
    <w:p w14:paraId="485E1155" w14:textId="77777777" w:rsidR="007364C8" w:rsidRPr="007364C8" w:rsidRDefault="007364C8" w:rsidP="007364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BoldItalic" w:hAnsi="Calibri-BoldItalic" w:cs="Calibri-BoldItalic"/>
          <w:i/>
          <w:iCs/>
          <w:sz w:val="32"/>
          <w:szCs w:val="32"/>
        </w:rPr>
      </w:pP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Ispit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su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položili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studenti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koji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su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osvojili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26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bodova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i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više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. </w:t>
      </w:r>
    </w:p>
    <w:p w14:paraId="65267D25" w14:textId="5EFDBDB5" w:rsidR="007364C8" w:rsidRPr="007364C8" w:rsidRDefault="007364C8" w:rsidP="007364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BoldItalic" w:hAnsi="Calibri-BoldItalic" w:cs="Calibri-BoldItalic"/>
          <w:i/>
          <w:iCs/>
          <w:sz w:val="32"/>
          <w:szCs w:val="32"/>
        </w:rPr>
      </w:pP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Uvid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u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radove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održaće</w:t>
      </w:r>
      <w:proofErr w:type="spellEnd"/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se u</w:t>
      </w:r>
      <w:r w:rsidR="004B2D40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proofErr w:type="spellStart"/>
      <w:r w:rsidR="004B2D40">
        <w:rPr>
          <w:rFonts w:ascii="Calibri-BoldItalic" w:hAnsi="Calibri-BoldItalic" w:cs="Calibri-BoldItalic"/>
          <w:i/>
          <w:iCs/>
          <w:sz w:val="32"/>
          <w:szCs w:val="32"/>
        </w:rPr>
        <w:t>utorak</w:t>
      </w:r>
      <w:proofErr w:type="spellEnd"/>
      <w:r w:rsidR="000E2850">
        <w:rPr>
          <w:rFonts w:ascii="Calibri-BoldItalic" w:hAnsi="Calibri-BoldItalic" w:cs="Calibri-BoldItalic"/>
          <w:i/>
          <w:iCs/>
          <w:sz w:val="32"/>
          <w:szCs w:val="32"/>
        </w:rPr>
        <w:t>,</w:t>
      </w:r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 </w:t>
      </w:r>
      <w:r w:rsidR="004B2D40">
        <w:rPr>
          <w:rFonts w:ascii="Calibri-BoldItalic" w:hAnsi="Calibri-BoldItalic" w:cs="Calibri-BoldItalic"/>
          <w:i/>
          <w:iCs/>
          <w:sz w:val="32"/>
          <w:szCs w:val="32"/>
        </w:rPr>
        <w:t>05</w:t>
      </w:r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.0</w:t>
      </w:r>
      <w:r w:rsidR="004B2D40">
        <w:rPr>
          <w:rFonts w:ascii="Calibri-BoldItalic" w:hAnsi="Calibri-BoldItalic" w:cs="Calibri-BoldItalic"/>
          <w:i/>
          <w:iCs/>
          <w:sz w:val="32"/>
          <w:szCs w:val="32"/>
        </w:rPr>
        <w:t>5</w:t>
      </w:r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 xml:space="preserve">. u </w:t>
      </w:r>
      <w:r w:rsidR="000E2850">
        <w:rPr>
          <w:rFonts w:ascii="Calibri-BoldItalic" w:hAnsi="Calibri-BoldItalic" w:cs="Calibri-BoldItalic"/>
          <w:i/>
          <w:iCs/>
          <w:sz w:val="32"/>
          <w:szCs w:val="32"/>
        </w:rPr>
        <w:t>14</w:t>
      </w:r>
      <w:r w:rsidRPr="007364C8">
        <w:rPr>
          <w:rFonts w:ascii="Calibri-BoldItalic" w:hAnsi="Calibri-BoldItalic" w:cs="Calibri-BoldItalic"/>
          <w:i/>
          <w:iCs/>
          <w:sz w:val="32"/>
          <w:szCs w:val="32"/>
        </w:rPr>
        <w:t>:00h, NTP 304.</w:t>
      </w:r>
    </w:p>
    <w:sectPr w:rsidR="007364C8" w:rsidRPr="007364C8" w:rsidSect="00C41FA8">
      <w:headerReference w:type="default" r:id="rId7"/>
      <w:footerReference w:type="default" r:id="rId8"/>
      <w:pgSz w:w="12240" w:h="15840"/>
      <w:pgMar w:top="1276" w:right="1417" w:bottom="1417" w:left="1417" w:header="567" w:footer="5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93B79" w14:textId="77777777" w:rsidR="00295A34" w:rsidRDefault="00295A34" w:rsidP="00F47728">
      <w:pPr>
        <w:spacing w:after="0" w:line="240" w:lineRule="auto"/>
      </w:pPr>
      <w:r>
        <w:separator/>
      </w:r>
    </w:p>
  </w:endnote>
  <w:endnote w:type="continuationSeparator" w:id="0">
    <w:p w14:paraId="25F81ECD" w14:textId="77777777" w:rsidR="00295A34" w:rsidRDefault="00295A34" w:rsidP="00F47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A0E6B" w14:textId="7EFAEE87" w:rsidR="00F47728" w:rsidRPr="00551C9E" w:rsidRDefault="00F47728">
    <w:pPr>
      <w:pStyle w:val="Footer"/>
      <w:rPr>
        <w:rFonts w:ascii="Century Schoolbook" w:hAnsi="Century Schoolbook"/>
        <w:color w:val="000000" w:themeColor="text1"/>
        <w:sz w:val="24"/>
        <w:lang w:val="sr-Latn-RS"/>
      </w:rPr>
    </w:pPr>
  </w:p>
  <w:p w14:paraId="7B9DA0D5" w14:textId="4F0C6831" w:rsidR="00F47728" w:rsidRPr="00551C9E" w:rsidRDefault="00F47728" w:rsidP="00B263DA">
    <w:pPr>
      <w:pStyle w:val="Footer"/>
      <w:spacing w:after="120" w:line="360" w:lineRule="auto"/>
      <w:rPr>
        <w:rFonts w:ascii="Century Schoolbook" w:hAnsi="Century Schoolbook"/>
        <w:color w:val="000000" w:themeColor="text1"/>
        <w:sz w:val="24"/>
        <w:lang w:val="sr-Latn-RS"/>
      </w:rPr>
    </w:pPr>
    <w:r w:rsidRPr="00551C9E">
      <w:rPr>
        <w:rFonts w:ascii="Century Schoolbook" w:hAnsi="Century Schoolbook"/>
        <w:color w:val="000000" w:themeColor="text1"/>
        <w:sz w:val="24"/>
        <w:lang w:val="sr-Latn-RS"/>
      </w:rPr>
      <w:tab/>
      <w:t xml:space="preserve">                                                    </w:t>
    </w:r>
    <w:r w:rsidR="002722F2" w:rsidRPr="00551C9E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</w:t>
    </w:r>
    <w:r w:rsidRPr="00551C9E">
      <w:rPr>
        <w:rFonts w:ascii="Century Schoolbook" w:hAnsi="Century Schoolbook"/>
        <w:color w:val="000000" w:themeColor="text1"/>
        <w:sz w:val="24"/>
        <w:lang w:val="sr-Latn-RS"/>
      </w:rPr>
      <w:t>PREDMETNI NASTAVNIK</w:t>
    </w:r>
  </w:p>
  <w:p w14:paraId="282C23C4" w14:textId="1E13AFF2" w:rsidR="00F47728" w:rsidRPr="00551C9E" w:rsidRDefault="00F47728" w:rsidP="00B263DA">
    <w:pPr>
      <w:pStyle w:val="Footer"/>
      <w:spacing w:line="360" w:lineRule="auto"/>
      <w:rPr>
        <w:rFonts w:ascii="Century Schoolbook" w:hAnsi="Century Schoolbook"/>
        <w:i/>
        <w:color w:val="000000" w:themeColor="text1"/>
        <w:sz w:val="24"/>
        <w:lang w:val="sr-Latn-RS"/>
      </w:rPr>
    </w:pPr>
    <w:r w:rsidRPr="00551C9E">
      <w:rPr>
        <w:rFonts w:ascii="Century Schoolbook" w:hAnsi="Century Schoolbook"/>
        <w:color w:val="000000" w:themeColor="text1"/>
        <w:sz w:val="24"/>
        <w:lang w:val="sr-Latn-RS"/>
      </w:rPr>
      <w:tab/>
    </w:r>
    <w:r w:rsidR="004729DE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                </w:t>
    </w:r>
    <w:r w:rsidR="00D14641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  </w:t>
    </w:r>
    <w:r w:rsidR="00D14641">
      <w:rPr>
        <w:rFonts w:ascii="Century Schoolbook" w:hAnsi="Century Schoolbook"/>
        <w:i/>
        <w:color w:val="000000" w:themeColor="text1"/>
        <w:sz w:val="24"/>
        <w:lang w:val="sr-Latn-RS"/>
      </w:rPr>
      <w:t>Vanr. prof.</w:t>
    </w:r>
    <w:r w:rsidR="00AC540D"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 </w:t>
    </w:r>
    <w:r w:rsidR="00C41FA8">
      <w:rPr>
        <w:rFonts w:ascii="Century Schoolbook" w:hAnsi="Century Schoolbook"/>
        <w:i/>
        <w:color w:val="000000" w:themeColor="text1"/>
        <w:sz w:val="24"/>
        <w:lang w:val="sr-Latn-RS"/>
      </w:rPr>
      <w:t>Marko Marković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, </w:t>
    </w:r>
    <w:r w:rsidR="00C41FA8">
      <w:rPr>
        <w:rFonts w:ascii="Century Schoolbook" w:hAnsi="Century Schoolbook"/>
        <w:i/>
        <w:color w:val="000000" w:themeColor="text1"/>
        <w:sz w:val="24"/>
        <w:lang w:val="sr-Latn-RS"/>
      </w:rPr>
      <w:t>master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. </w:t>
    </w:r>
    <w:r w:rsidR="002722F2" w:rsidRPr="00551C9E">
      <w:rPr>
        <w:rFonts w:ascii="Century Schoolbook" w:hAnsi="Century Schoolbook"/>
        <w:i/>
        <w:color w:val="000000" w:themeColor="text1"/>
        <w:sz w:val="24"/>
        <w:lang w:val="sr-Latn-RS"/>
      </w:rPr>
      <w:t>i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>nž. geod</w:t>
    </w:r>
    <w:r w:rsidR="00D14641">
      <w:rPr>
        <w:rFonts w:ascii="Century Schoolbook" w:hAnsi="Century Schoolbook"/>
        <w:i/>
        <w:color w:val="000000" w:themeColor="text1"/>
        <w:sz w:val="24"/>
        <w:lang w:val="sr-Latn-RS"/>
      </w:rPr>
      <w:t>ez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FB7F4" w14:textId="77777777" w:rsidR="00295A34" w:rsidRDefault="00295A34" w:rsidP="00F47728">
      <w:pPr>
        <w:spacing w:after="0" w:line="240" w:lineRule="auto"/>
      </w:pPr>
      <w:r>
        <w:separator/>
      </w:r>
    </w:p>
  </w:footnote>
  <w:footnote w:type="continuationSeparator" w:id="0">
    <w:p w14:paraId="7089DE36" w14:textId="77777777" w:rsidR="00295A34" w:rsidRDefault="00295A34" w:rsidP="00F47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499D2" w14:textId="34A1CF29" w:rsidR="00F47728" w:rsidRPr="00551C9E" w:rsidRDefault="00F47728" w:rsidP="00666E38">
    <w:pPr>
      <w:spacing w:after="120" w:line="240" w:lineRule="auto"/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>FAKULTET TEHNIČKIH NAUKA</w:t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 xml:space="preserve"> </w:t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  <w:t xml:space="preserve">       </w:t>
    </w:r>
    <w:r w:rsidR="00EF111B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 xml:space="preserve">    </w:t>
    </w:r>
  </w:p>
  <w:p w14:paraId="0C0ED7B5" w14:textId="71552D0E" w:rsidR="00F47728" w:rsidRPr="00551C9E" w:rsidRDefault="00F47728" w:rsidP="00666E38">
    <w:pPr>
      <w:pStyle w:val="Header"/>
      <w:spacing w:after="120"/>
      <w:rPr>
        <w:rFonts w:ascii="Century Schoolbook" w:hAnsi="Century Schoolbook"/>
        <w:color w:val="000000" w:themeColor="text1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 xml:space="preserve">GEODEZIJA I </w:t>
    </w:r>
    <w:r w:rsidR="00776A32">
      <w:rPr>
        <w:rFonts w:ascii="Century Schoolbook" w:hAnsi="Century Schoolbook"/>
        <w:color w:val="000000" w:themeColor="text1"/>
        <w:lang w:val="sr-Latn-RS"/>
      </w:rPr>
      <w:t>GEOINFORMATIKA</w:t>
    </w:r>
  </w:p>
  <w:p w14:paraId="32A87838" w14:textId="40651D3F" w:rsidR="00F47728" w:rsidRPr="00BF6021" w:rsidRDefault="00F47728" w:rsidP="00BF6021">
    <w:pPr>
      <w:pStyle w:val="Header"/>
      <w:spacing w:after="120"/>
      <w:rPr>
        <w:rFonts w:ascii="Century Schoolbook" w:hAnsi="Century Schoolbook"/>
        <w:b/>
        <w:color w:val="000000" w:themeColor="text1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 xml:space="preserve">PREDMET: </w:t>
    </w:r>
    <w:r w:rsidR="00912576">
      <w:rPr>
        <w:rFonts w:ascii="Century Schoolbook" w:hAnsi="Century Schoolbook"/>
        <w:b/>
        <w:color w:val="000000" w:themeColor="text1"/>
        <w:lang w:val="sr-Latn-RS"/>
      </w:rPr>
      <w:t>UVOD U GEODEZIJU</w:t>
    </w:r>
    <w:r w:rsidR="00A27BE1" w:rsidRPr="00A27BE1">
      <w:rPr>
        <w:rFonts w:ascii="Century Schoolbook" w:hAnsi="Century Schoolbook"/>
        <w:lang w:val="sr-Latn-R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77989"/>
    <w:multiLevelType w:val="hybridMultilevel"/>
    <w:tmpl w:val="0CE6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I3NrE0MTY1tDBX0lEKTi0uzszPAykwqgUA4uCkuywAAAA="/>
  </w:docVars>
  <w:rsids>
    <w:rsidRoot w:val="00F47728"/>
    <w:rsid w:val="0005225E"/>
    <w:rsid w:val="0006446E"/>
    <w:rsid w:val="000E2850"/>
    <w:rsid w:val="001403B8"/>
    <w:rsid w:val="00141A43"/>
    <w:rsid w:val="00152ED7"/>
    <w:rsid w:val="001565B7"/>
    <w:rsid w:val="00197C6F"/>
    <w:rsid w:val="001B12DC"/>
    <w:rsid w:val="001F7C1E"/>
    <w:rsid w:val="00216561"/>
    <w:rsid w:val="002301BA"/>
    <w:rsid w:val="00247D4A"/>
    <w:rsid w:val="002722F2"/>
    <w:rsid w:val="0028209C"/>
    <w:rsid w:val="00287A9B"/>
    <w:rsid w:val="00295A34"/>
    <w:rsid w:val="002B109E"/>
    <w:rsid w:val="002F1722"/>
    <w:rsid w:val="0034033E"/>
    <w:rsid w:val="00361569"/>
    <w:rsid w:val="00375CF0"/>
    <w:rsid w:val="00380614"/>
    <w:rsid w:val="003943E1"/>
    <w:rsid w:val="003A7D6E"/>
    <w:rsid w:val="003C3757"/>
    <w:rsid w:val="003D0903"/>
    <w:rsid w:val="00466482"/>
    <w:rsid w:val="004729DE"/>
    <w:rsid w:val="004A252D"/>
    <w:rsid w:val="004B2D40"/>
    <w:rsid w:val="004B759A"/>
    <w:rsid w:val="004C0057"/>
    <w:rsid w:val="0052542D"/>
    <w:rsid w:val="00551C9E"/>
    <w:rsid w:val="00554772"/>
    <w:rsid w:val="00581572"/>
    <w:rsid w:val="00582C92"/>
    <w:rsid w:val="005A3237"/>
    <w:rsid w:val="005D1087"/>
    <w:rsid w:val="005E4662"/>
    <w:rsid w:val="005F01A7"/>
    <w:rsid w:val="006115C7"/>
    <w:rsid w:val="0062759C"/>
    <w:rsid w:val="00666E38"/>
    <w:rsid w:val="00681907"/>
    <w:rsid w:val="00682CF3"/>
    <w:rsid w:val="006856FC"/>
    <w:rsid w:val="006F02C8"/>
    <w:rsid w:val="00705B22"/>
    <w:rsid w:val="00706391"/>
    <w:rsid w:val="00727706"/>
    <w:rsid w:val="00730907"/>
    <w:rsid w:val="007364C8"/>
    <w:rsid w:val="0075537A"/>
    <w:rsid w:val="00776A32"/>
    <w:rsid w:val="007A21F7"/>
    <w:rsid w:val="007B10A8"/>
    <w:rsid w:val="007B7859"/>
    <w:rsid w:val="00805F49"/>
    <w:rsid w:val="00814E9E"/>
    <w:rsid w:val="00881716"/>
    <w:rsid w:val="00891D69"/>
    <w:rsid w:val="008A4E84"/>
    <w:rsid w:val="008B2F1B"/>
    <w:rsid w:val="008C1317"/>
    <w:rsid w:val="00912576"/>
    <w:rsid w:val="009438E8"/>
    <w:rsid w:val="00974233"/>
    <w:rsid w:val="009B0262"/>
    <w:rsid w:val="009E2824"/>
    <w:rsid w:val="009F4EB5"/>
    <w:rsid w:val="00A06C3A"/>
    <w:rsid w:val="00A177ED"/>
    <w:rsid w:val="00A27BE1"/>
    <w:rsid w:val="00A73B4B"/>
    <w:rsid w:val="00AC540D"/>
    <w:rsid w:val="00AC662C"/>
    <w:rsid w:val="00B054A2"/>
    <w:rsid w:val="00B263DA"/>
    <w:rsid w:val="00B34C0E"/>
    <w:rsid w:val="00B70882"/>
    <w:rsid w:val="00BF6021"/>
    <w:rsid w:val="00C41FA8"/>
    <w:rsid w:val="00CA79B0"/>
    <w:rsid w:val="00CE41E3"/>
    <w:rsid w:val="00D079C8"/>
    <w:rsid w:val="00D14641"/>
    <w:rsid w:val="00D27DF7"/>
    <w:rsid w:val="00D454B1"/>
    <w:rsid w:val="00D70B2A"/>
    <w:rsid w:val="00D863FA"/>
    <w:rsid w:val="00DC7D1E"/>
    <w:rsid w:val="00DD0312"/>
    <w:rsid w:val="00DD2DC4"/>
    <w:rsid w:val="00E0602E"/>
    <w:rsid w:val="00E42FE9"/>
    <w:rsid w:val="00EA4C34"/>
    <w:rsid w:val="00EC2885"/>
    <w:rsid w:val="00EE1A51"/>
    <w:rsid w:val="00EE6587"/>
    <w:rsid w:val="00EF111B"/>
    <w:rsid w:val="00F055FD"/>
    <w:rsid w:val="00F07B63"/>
    <w:rsid w:val="00F33FF8"/>
    <w:rsid w:val="00F47728"/>
    <w:rsid w:val="00F705DA"/>
    <w:rsid w:val="00FA1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FDDC67"/>
  <w15:docId w15:val="{2C147268-9C81-486C-88D8-74A7A744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728"/>
  </w:style>
  <w:style w:type="paragraph" w:styleId="Footer">
    <w:name w:val="footer"/>
    <w:basedOn w:val="Normal"/>
    <w:link w:val="Foot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728"/>
  </w:style>
  <w:style w:type="table" w:styleId="TableGrid">
    <w:name w:val="Table Grid"/>
    <w:basedOn w:val="TableNormal"/>
    <w:uiPriority w:val="59"/>
    <w:rsid w:val="00776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46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6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0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o Bugarinović</dc:creator>
  <cp:lastModifiedBy>Davidović Marina</cp:lastModifiedBy>
  <cp:revision>13</cp:revision>
  <cp:lastPrinted>2024-07-15T13:37:00Z</cp:lastPrinted>
  <dcterms:created xsi:type="dcterms:W3CDTF">2026-02-27T18:16:00Z</dcterms:created>
  <dcterms:modified xsi:type="dcterms:W3CDTF">2026-05-0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4f4b9b08a6bc0d6e33653e608d2cd025c6bed73ffa7a9d723298bc024b20e</vt:lpwstr>
  </property>
</Properties>
</file>